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65105" w14:textId="77777777" w:rsidR="00173E9E" w:rsidRDefault="00714629" w:rsidP="00173E9E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D6C2E2A" wp14:editId="1A33F77F">
            <wp:simplePos x="0" y="0"/>
            <wp:positionH relativeFrom="column">
              <wp:posOffset>2247900</wp:posOffset>
            </wp:positionH>
            <wp:positionV relativeFrom="paragraph">
              <wp:posOffset>-847725</wp:posOffset>
            </wp:positionV>
            <wp:extent cx="1390650" cy="1151890"/>
            <wp:effectExtent l="0" t="0" r="0" b="0"/>
            <wp:wrapNone/>
            <wp:docPr id="3" name="Picture 2" descr="ILASFAA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ILASFAA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8EF8A5" w14:textId="5A910545" w:rsidR="00686CFB" w:rsidRPr="007C65C4" w:rsidRDefault="00180D31" w:rsidP="00173E9E">
      <w:pPr>
        <w:pStyle w:val="Heading1"/>
        <w:jc w:val="center"/>
        <w:rPr>
          <w:color w:val="000066"/>
        </w:rPr>
      </w:pPr>
      <w:r w:rsidRPr="007C65C4">
        <w:rPr>
          <w:color w:val="000066"/>
        </w:rPr>
        <w:t>20</w:t>
      </w:r>
      <w:r w:rsidR="00872133" w:rsidRPr="007C65C4">
        <w:rPr>
          <w:color w:val="000066"/>
        </w:rPr>
        <w:t>2</w:t>
      </w:r>
      <w:r w:rsidR="001537F1">
        <w:rPr>
          <w:color w:val="000066"/>
        </w:rPr>
        <w:t>3</w:t>
      </w:r>
      <w:r w:rsidRPr="007C65C4">
        <w:rPr>
          <w:color w:val="000066"/>
        </w:rPr>
        <w:t>-20</w:t>
      </w:r>
      <w:r w:rsidR="00872133" w:rsidRPr="007C65C4">
        <w:rPr>
          <w:color w:val="000066"/>
        </w:rPr>
        <w:t>2</w:t>
      </w:r>
      <w:r w:rsidR="001537F1">
        <w:rPr>
          <w:color w:val="000066"/>
        </w:rPr>
        <w:t>4</w:t>
      </w:r>
    </w:p>
    <w:p w14:paraId="0BE5A4E4" w14:textId="77777777" w:rsidR="00180D31" w:rsidRPr="00872133" w:rsidRDefault="00173E9E" w:rsidP="00173E9E">
      <w:pPr>
        <w:pStyle w:val="Heading2"/>
        <w:jc w:val="center"/>
        <w:rPr>
          <w:color w:val="000066"/>
        </w:rPr>
      </w:pPr>
      <w:r w:rsidRPr="00872133">
        <w:rPr>
          <w:color w:val="000066"/>
        </w:rPr>
        <w:t xml:space="preserve">The </w:t>
      </w:r>
      <w:r w:rsidR="00180D31" w:rsidRPr="00872133">
        <w:rPr>
          <w:color w:val="000066"/>
        </w:rPr>
        <w:t>Illinois Association of Student Financial Aid Administrators, Inc.</w:t>
      </w:r>
    </w:p>
    <w:p w14:paraId="03F3753B" w14:textId="77777777" w:rsidR="00180D31" w:rsidRPr="00173E9E" w:rsidRDefault="00180D31" w:rsidP="00180D31">
      <w:pPr>
        <w:jc w:val="center"/>
        <w:rPr>
          <w:b/>
        </w:rPr>
      </w:pPr>
    </w:p>
    <w:p w14:paraId="2DE506F7" w14:textId="4786C181" w:rsidR="00180D31" w:rsidRPr="00332A20" w:rsidRDefault="00872133" w:rsidP="00872133">
      <w:pPr>
        <w:pStyle w:val="Caption"/>
        <w:jc w:val="center"/>
        <w:rPr>
          <w:color w:val="0033CC"/>
        </w:rPr>
      </w:pPr>
      <w:r w:rsidRPr="00332A20">
        <w:rPr>
          <w:rStyle w:val="SubtleReference"/>
          <w:color w:val="0033CC"/>
        </w:rPr>
        <w:t xml:space="preserve">ILASFAA </w:t>
      </w:r>
      <w:r w:rsidR="00180D31" w:rsidRPr="00332A20">
        <w:rPr>
          <w:rStyle w:val="SubtleReference"/>
          <w:color w:val="0033CC"/>
        </w:rPr>
        <w:t xml:space="preserve">CANDIDATE </w:t>
      </w:r>
      <w:r w:rsidR="00C413D2" w:rsidRPr="00332A20">
        <w:rPr>
          <w:rStyle w:val="SubtleReference"/>
          <w:color w:val="0033CC"/>
        </w:rPr>
        <w:t>ACCEPTANCE</w:t>
      </w:r>
      <w:r w:rsidR="00180D31" w:rsidRPr="00332A20">
        <w:rPr>
          <w:rStyle w:val="SubtleReference"/>
          <w:color w:val="0033CC"/>
        </w:rPr>
        <w:t xml:space="preserve"> </w:t>
      </w:r>
    </w:p>
    <w:p w14:paraId="464903DA" w14:textId="77777777" w:rsidR="00173E9E" w:rsidRDefault="00173E9E">
      <w:pPr>
        <w:tabs>
          <w:tab w:val="left" w:pos="1980"/>
        </w:tabs>
      </w:pPr>
    </w:p>
    <w:p w14:paraId="7A259F07" w14:textId="6F5474A2" w:rsidR="00C413D2" w:rsidRPr="00203ED5" w:rsidRDefault="00686CFB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 xml:space="preserve">Name of </w:t>
      </w:r>
      <w:r w:rsidR="00F02FF7" w:rsidRPr="00203ED5">
        <w:rPr>
          <w:b/>
          <w:color w:val="000066"/>
          <w:sz w:val="20"/>
        </w:rPr>
        <w:t>C</w:t>
      </w:r>
      <w:r w:rsidRPr="00203ED5">
        <w:rPr>
          <w:b/>
          <w:color w:val="000066"/>
          <w:sz w:val="20"/>
        </w:rPr>
        <w:t>andidate</w:t>
      </w:r>
      <w:r w:rsidR="00872133" w:rsidRPr="00203ED5">
        <w:rPr>
          <w:b/>
          <w:color w:val="000066"/>
          <w:sz w:val="20"/>
        </w:rPr>
        <w:t>:</w:t>
      </w:r>
      <w:r w:rsidR="00DE32F9">
        <w:rPr>
          <w:b/>
          <w:color w:val="000066"/>
          <w:sz w:val="20"/>
        </w:rPr>
        <w:t xml:space="preserve"> Mary Greenwood</w:t>
      </w:r>
    </w:p>
    <w:p w14:paraId="1052D1C6" w14:textId="77777777" w:rsidR="00872133" w:rsidRPr="00203ED5" w:rsidRDefault="00872133">
      <w:pPr>
        <w:tabs>
          <w:tab w:val="left" w:pos="1980"/>
        </w:tabs>
        <w:rPr>
          <w:b/>
          <w:color w:val="000066"/>
          <w:sz w:val="20"/>
        </w:rPr>
      </w:pPr>
    </w:p>
    <w:p w14:paraId="544640B7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262D97A1" w14:textId="607C2E4E" w:rsidR="00872133" w:rsidRPr="00203ED5" w:rsidRDefault="00686CFB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Candidate is running for the office of:</w:t>
      </w:r>
      <w:r w:rsidR="00DE32F9">
        <w:rPr>
          <w:b/>
          <w:color w:val="000066"/>
          <w:sz w:val="20"/>
        </w:rPr>
        <w:t xml:space="preserve"> Northern Regional Coordinator</w:t>
      </w:r>
    </w:p>
    <w:p w14:paraId="3E1ECB96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3E751A00" w14:textId="77777777" w:rsidR="00C413D2" w:rsidRPr="00203ED5" w:rsidRDefault="00686CFB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 xml:space="preserve"> </w:t>
      </w:r>
    </w:p>
    <w:p w14:paraId="2D734A0B" w14:textId="11EF008E" w:rsidR="00872133" w:rsidRPr="00203ED5" w:rsidRDefault="00F02FF7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Candidate</w:t>
      </w:r>
      <w:r w:rsidR="002A68A0">
        <w:rPr>
          <w:b/>
          <w:color w:val="000066"/>
          <w:sz w:val="20"/>
        </w:rPr>
        <w:t>'</w:t>
      </w:r>
      <w:r w:rsidRPr="00203ED5">
        <w:rPr>
          <w:b/>
          <w:color w:val="000066"/>
          <w:sz w:val="20"/>
        </w:rPr>
        <w:t>s</w:t>
      </w:r>
      <w:r w:rsidR="00686CFB" w:rsidRPr="00203ED5">
        <w:rPr>
          <w:b/>
          <w:color w:val="000066"/>
          <w:sz w:val="20"/>
        </w:rPr>
        <w:t xml:space="preserve"> EDUCATION background </w:t>
      </w:r>
      <w:r w:rsidR="00DE32F9">
        <w:rPr>
          <w:b/>
          <w:color w:val="000066"/>
          <w:sz w:val="20"/>
        </w:rPr>
        <w:t>–</w:t>
      </w:r>
      <w:r w:rsidR="00686CFB" w:rsidRPr="00203ED5">
        <w:rPr>
          <w:b/>
          <w:color w:val="000066"/>
          <w:sz w:val="20"/>
        </w:rPr>
        <w:t xml:space="preserve"> degree, institution, year </w:t>
      </w:r>
      <w:r w:rsidR="00C12A94" w:rsidRPr="00203ED5">
        <w:rPr>
          <w:b/>
          <w:color w:val="000066"/>
          <w:sz w:val="20"/>
        </w:rPr>
        <w:t>(year is optional):</w:t>
      </w:r>
    </w:p>
    <w:p w14:paraId="3AEC4BE2" w14:textId="377388B2" w:rsidR="00C95585" w:rsidRDefault="00DE32F9" w:rsidP="00DE32F9">
      <w:pPr>
        <w:pStyle w:val="ListParagraph"/>
        <w:numPr>
          <w:ilvl w:val="0"/>
          <w:numId w:val="6"/>
        </w:numPr>
        <w:tabs>
          <w:tab w:val="left" w:pos="1980"/>
        </w:tabs>
        <w:rPr>
          <w:b/>
          <w:color w:val="000066"/>
          <w:sz w:val="20"/>
        </w:rPr>
      </w:pPr>
      <w:r>
        <w:rPr>
          <w:b/>
          <w:color w:val="000066"/>
          <w:sz w:val="20"/>
        </w:rPr>
        <w:t>MS, Higher Education Administration – Southern New Hampshire University</w:t>
      </w:r>
    </w:p>
    <w:p w14:paraId="0BB46494" w14:textId="7E32AC83" w:rsidR="00DE32F9" w:rsidRPr="00DE32F9" w:rsidRDefault="00DE32F9" w:rsidP="00DE32F9">
      <w:pPr>
        <w:pStyle w:val="ListParagraph"/>
        <w:numPr>
          <w:ilvl w:val="0"/>
          <w:numId w:val="6"/>
        </w:numPr>
        <w:tabs>
          <w:tab w:val="left" w:pos="1980"/>
        </w:tabs>
        <w:rPr>
          <w:b/>
          <w:color w:val="000066"/>
          <w:sz w:val="20"/>
        </w:rPr>
      </w:pPr>
      <w:r>
        <w:rPr>
          <w:b/>
          <w:color w:val="000066"/>
          <w:sz w:val="20"/>
        </w:rPr>
        <w:t>BA, Accounting &amp; Business Administration – Blackburn College</w:t>
      </w:r>
    </w:p>
    <w:p w14:paraId="1627E64F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7656C94A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7A751C88" w14:textId="0A6739F1" w:rsidR="00872133" w:rsidRPr="00203ED5" w:rsidRDefault="00F02FF7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Candidate</w:t>
      </w:r>
      <w:r w:rsidR="002A68A0">
        <w:rPr>
          <w:b/>
          <w:color w:val="000066"/>
          <w:sz w:val="20"/>
        </w:rPr>
        <w:t>'</w:t>
      </w:r>
      <w:r w:rsidRPr="00203ED5">
        <w:rPr>
          <w:b/>
          <w:color w:val="000066"/>
          <w:sz w:val="20"/>
        </w:rPr>
        <w:t>s</w:t>
      </w:r>
      <w:r w:rsidR="00686CFB" w:rsidRPr="00203ED5">
        <w:rPr>
          <w:b/>
          <w:color w:val="000066"/>
          <w:sz w:val="20"/>
        </w:rPr>
        <w:t xml:space="preserve"> PROFESSIONAL EXPERIENCE (please list current position firs</w:t>
      </w:r>
      <w:r w:rsidR="006D2E93" w:rsidRPr="00203ED5">
        <w:rPr>
          <w:b/>
          <w:color w:val="000066"/>
          <w:sz w:val="20"/>
        </w:rPr>
        <w:t>t):</w:t>
      </w:r>
    </w:p>
    <w:p w14:paraId="79D488F6" w14:textId="77777777" w:rsidR="00C95585" w:rsidRPr="00203ED5" w:rsidRDefault="00872133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 xml:space="preserve"> </w:t>
      </w:r>
    </w:p>
    <w:p w14:paraId="6997336F" w14:textId="2B9E80FF" w:rsidR="007C65C4" w:rsidRPr="00FC6A8E" w:rsidRDefault="007C787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 xml:space="preserve">Director of Student Financial Aid Services, </w:t>
      </w:r>
      <w:r w:rsidR="00FC6A8E" w:rsidRPr="00FC6A8E">
        <w:rPr>
          <w:b/>
          <w:color w:val="000066"/>
          <w:sz w:val="18"/>
        </w:rPr>
        <w:t>Waubonsee Community College – Mar 2022 - Present</w:t>
      </w:r>
    </w:p>
    <w:p w14:paraId="0668A79D" w14:textId="25350695" w:rsidR="00FC6A8E" w:rsidRPr="00FC6A8E" w:rsidRDefault="00FC6A8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Director of Student Financial Services, Garrett-Evangelical Theological Seminary – Jul 2021-22</w:t>
      </w:r>
      <w:r w:rsidR="002A68A0">
        <w:rPr>
          <w:b/>
          <w:color w:val="000066"/>
          <w:sz w:val="18"/>
        </w:rPr>
        <w:t>'</w:t>
      </w:r>
    </w:p>
    <w:p w14:paraId="06104B8B" w14:textId="04277CBF" w:rsidR="00FC6A8E" w:rsidRPr="00FC6A8E" w:rsidRDefault="00FC6A8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Manager of Student Finance</w:t>
      </w:r>
      <w:r w:rsidRPr="00FC6A8E">
        <w:rPr>
          <w:b/>
          <w:color w:val="000066"/>
          <w:sz w:val="18"/>
        </w:rPr>
        <w:t xml:space="preserve">, </w:t>
      </w:r>
      <w:proofErr w:type="spellStart"/>
      <w:r w:rsidRPr="00FC6A8E">
        <w:rPr>
          <w:b/>
          <w:color w:val="000066"/>
          <w:sz w:val="18"/>
        </w:rPr>
        <w:t>Adtalem</w:t>
      </w:r>
      <w:proofErr w:type="spellEnd"/>
      <w:r w:rsidRPr="00FC6A8E">
        <w:rPr>
          <w:b/>
          <w:color w:val="000066"/>
          <w:sz w:val="18"/>
        </w:rPr>
        <w:t xml:space="preserve"> Global Education</w:t>
      </w:r>
      <w:r w:rsidRPr="00FC6A8E">
        <w:rPr>
          <w:b/>
          <w:color w:val="000066"/>
          <w:sz w:val="18"/>
        </w:rPr>
        <w:t xml:space="preserve"> – </w:t>
      </w:r>
      <w:r w:rsidRPr="00FC6A8E">
        <w:rPr>
          <w:b/>
          <w:color w:val="000066"/>
          <w:sz w:val="18"/>
        </w:rPr>
        <w:t>Mar 2019</w:t>
      </w:r>
      <w:r w:rsidRPr="00FC6A8E">
        <w:rPr>
          <w:b/>
          <w:color w:val="000066"/>
          <w:sz w:val="18"/>
        </w:rPr>
        <w:t>-</w:t>
      </w:r>
      <w:r w:rsidRPr="00FC6A8E">
        <w:rPr>
          <w:b/>
          <w:color w:val="000066"/>
          <w:sz w:val="18"/>
        </w:rPr>
        <w:t>21</w:t>
      </w:r>
      <w:r w:rsidR="002A68A0">
        <w:rPr>
          <w:b/>
          <w:color w:val="000066"/>
          <w:sz w:val="18"/>
        </w:rPr>
        <w:t>'</w:t>
      </w:r>
      <w:r w:rsidRPr="00FC6A8E">
        <w:rPr>
          <w:b/>
          <w:color w:val="000066"/>
          <w:sz w:val="18"/>
        </w:rPr>
        <w:t xml:space="preserve"> </w:t>
      </w:r>
    </w:p>
    <w:p w14:paraId="6998461A" w14:textId="08761B22" w:rsidR="00FC6A8E" w:rsidRPr="00FC6A8E" w:rsidRDefault="00FC6A8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Finance Advisor - Military Education Benefits, Colorado Technical University – Mar 2018-19</w:t>
      </w:r>
      <w:r w:rsidR="002A68A0">
        <w:rPr>
          <w:b/>
          <w:color w:val="000066"/>
          <w:sz w:val="18"/>
        </w:rPr>
        <w:t>'</w:t>
      </w:r>
    </w:p>
    <w:p w14:paraId="4A1B71B5" w14:textId="1218F58D" w:rsidR="00FC6A8E" w:rsidRPr="00FC6A8E" w:rsidRDefault="00FC6A8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Associate Director of Financial Aid, U-Chicago Medicine – Oct 2015-18</w:t>
      </w:r>
      <w:r w:rsidR="002A68A0">
        <w:rPr>
          <w:b/>
          <w:color w:val="000066"/>
          <w:sz w:val="18"/>
        </w:rPr>
        <w:t>'</w:t>
      </w:r>
      <w:r w:rsidRPr="00FC6A8E">
        <w:rPr>
          <w:b/>
          <w:color w:val="000066"/>
          <w:sz w:val="18"/>
        </w:rPr>
        <w:t xml:space="preserve"> </w:t>
      </w:r>
    </w:p>
    <w:p w14:paraId="46CBAEB6" w14:textId="69E73FBF" w:rsidR="00FC6A8E" w:rsidRPr="00FC6A8E" w:rsidRDefault="00FC6A8E" w:rsidP="00FC6A8E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Associate Director of Client Services for Financial Aid, Roosevelt University – Aug 2014-15</w:t>
      </w:r>
      <w:r w:rsidR="002A68A0">
        <w:rPr>
          <w:b/>
          <w:color w:val="000066"/>
          <w:sz w:val="18"/>
        </w:rPr>
        <w:t>'</w:t>
      </w:r>
    </w:p>
    <w:p w14:paraId="0EAC2705" w14:textId="0834A96D" w:rsidR="00FC6A8E" w:rsidRPr="00FC6A8E" w:rsidRDefault="00FC6A8E" w:rsidP="00C70582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Financial Aid and Compliance Officer, St. John's College of Nursing – 2010-13</w:t>
      </w:r>
      <w:r w:rsidR="002A68A0">
        <w:rPr>
          <w:b/>
          <w:color w:val="000066"/>
          <w:sz w:val="18"/>
        </w:rPr>
        <w:t>'</w:t>
      </w:r>
    </w:p>
    <w:p w14:paraId="689D2315" w14:textId="2F6B456B" w:rsidR="007C65C4" w:rsidRPr="00FC6A8E" w:rsidRDefault="00FC6A8E" w:rsidP="004131B2">
      <w:pPr>
        <w:pStyle w:val="ListParagraph"/>
        <w:numPr>
          <w:ilvl w:val="0"/>
          <w:numId w:val="7"/>
        </w:numPr>
        <w:tabs>
          <w:tab w:val="left" w:pos="1980"/>
        </w:tabs>
        <w:rPr>
          <w:b/>
          <w:color w:val="000066"/>
          <w:sz w:val="18"/>
        </w:rPr>
      </w:pPr>
      <w:r w:rsidRPr="00FC6A8E">
        <w:rPr>
          <w:b/>
          <w:color w:val="000066"/>
          <w:sz w:val="18"/>
        </w:rPr>
        <w:t>Financial Aid Counselor, University of Illinois Springfield – 2004-10</w:t>
      </w:r>
      <w:r w:rsidR="002A68A0">
        <w:rPr>
          <w:b/>
          <w:color w:val="000066"/>
          <w:sz w:val="18"/>
        </w:rPr>
        <w:t>'</w:t>
      </w:r>
      <w:r w:rsidRPr="00FC6A8E">
        <w:rPr>
          <w:b/>
          <w:color w:val="000066"/>
          <w:sz w:val="18"/>
        </w:rPr>
        <w:t xml:space="preserve"> </w:t>
      </w:r>
    </w:p>
    <w:p w14:paraId="6F57BCD6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13F44047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1C5291E0" w14:textId="2315048E" w:rsidR="00872133" w:rsidRPr="00203ED5" w:rsidRDefault="00F02FF7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Candidate</w:t>
      </w:r>
      <w:r w:rsidR="002A68A0">
        <w:rPr>
          <w:b/>
          <w:color w:val="000066"/>
          <w:sz w:val="20"/>
        </w:rPr>
        <w:t>'</w:t>
      </w:r>
      <w:r w:rsidRPr="00203ED5">
        <w:rPr>
          <w:b/>
          <w:color w:val="000066"/>
          <w:sz w:val="20"/>
        </w:rPr>
        <w:t xml:space="preserve">s </w:t>
      </w:r>
      <w:r w:rsidR="00686CFB" w:rsidRPr="00203ED5">
        <w:rPr>
          <w:b/>
          <w:color w:val="000066"/>
          <w:sz w:val="20"/>
        </w:rPr>
        <w:t>PROFESSIONAL ACTIVITIES – years and activities:</w:t>
      </w:r>
    </w:p>
    <w:p w14:paraId="7B6D8605" w14:textId="6B04950F" w:rsidR="00401E8F" w:rsidRDefault="00401E8F" w:rsidP="00FC6A8E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  <w:b/>
          <w:color w:val="000066"/>
          <w:sz w:val="20"/>
        </w:rPr>
      </w:pPr>
      <w:r>
        <w:rPr>
          <w:rStyle w:val="mr1"/>
          <w:b/>
          <w:color w:val="000066"/>
          <w:sz w:val="20"/>
        </w:rPr>
        <w:t>Training &amp; Professional Development Co-Chair – Present</w:t>
      </w:r>
    </w:p>
    <w:p w14:paraId="34626A8A" w14:textId="3F6E8B98" w:rsidR="00401E8F" w:rsidRPr="00401E8F" w:rsidRDefault="00401E8F" w:rsidP="00401E8F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  <w:b/>
          <w:color w:val="000066"/>
          <w:sz w:val="20"/>
        </w:rPr>
      </w:pPr>
      <w:r>
        <w:rPr>
          <w:rStyle w:val="mr1"/>
          <w:b/>
          <w:color w:val="000066"/>
          <w:sz w:val="20"/>
        </w:rPr>
        <w:t>ISAC Rules &amp; Formula, Committee Member – Present</w:t>
      </w:r>
    </w:p>
    <w:p w14:paraId="5369527D" w14:textId="0F28B2F3" w:rsidR="00401E8F" w:rsidRDefault="00401E8F" w:rsidP="00FC6A8E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  <w:b/>
          <w:color w:val="000066"/>
          <w:sz w:val="20"/>
        </w:rPr>
      </w:pPr>
      <w:r>
        <w:rPr>
          <w:rStyle w:val="mr1"/>
          <w:b/>
          <w:color w:val="000066"/>
          <w:sz w:val="20"/>
        </w:rPr>
        <w:t>Conference Program, Co-Chair 16-17</w:t>
      </w:r>
      <w:r w:rsidR="002A68A0">
        <w:rPr>
          <w:rStyle w:val="mr1"/>
          <w:b/>
          <w:color w:val="000066"/>
          <w:sz w:val="20"/>
        </w:rPr>
        <w:t>'</w:t>
      </w:r>
    </w:p>
    <w:p w14:paraId="21D8B937" w14:textId="0930EBD2" w:rsidR="00401E8F" w:rsidRDefault="00401E8F" w:rsidP="00FC6A8E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  <w:b/>
          <w:color w:val="000066"/>
          <w:sz w:val="20"/>
        </w:rPr>
      </w:pPr>
      <w:r w:rsidRPr="00401E8F">
        <w:rPr>
          <w:rStyle w:val="mr1"/>
          <w:b/>
          <w:color w:val="000066"/>
          <w:sz w:val="20"/>
        </w:rPr>
        <w:t>Vice President for Private Sector Colleges and Universities</w:t>
      </w:r>
      <w:r>
        <w:rPr>
          <w:rStyle w:val="mr1"/>
          <w:b/>
          <w:color w:val="000066"/>
          <w:sz w:val="20"/>
        </w:rPr>
        <w:t xml:space="preserve"> 16-17</w:t>
      </w:r>
      <w:r w:rsidR="002A68A0">
        <w:rPr>
          <w:rStyle w:val="mr1"/>
          <w:b/>
          <w:color w:val="000066"/>
          <w:sz w:val="20"/>
        </w:rPr>
        <w:t>'</w:t>
      </w:r>
    </w:p>
    <w:p w14:paraId="378C78DB" w14:textId="0CD30FDC" w:rsidR="00401E8F" w:rsidRPr="00401E8F" w:rsidRDefault="00401E8F" w:rsidP="00FC6A8E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  <w:b/>
          <w:color w:val="000066"/>
          <w:sz w:val="20"/>
        </w:rPr>
      </w:pPr>
      <w:r>
        <w:rPr>
          <w:rStyle w:val="mr1"/>
          <w:b/>
          <w:color w:val="000066"/>
          <w:sz w:val="20"/>
        </w:rPr>
        <w:t>Conference Facilities, Committee Member (Multiple Years)</w:t>
      </w:r>
    </w:p>
    <w:p w14:paraId="26B30D0D" w14:textId="321217CA" w:rsidR="00C95585" w:rsidRPr="00401E8F" w:rsidRDefault="00FC6A8E" w:rsidP="00FC6A8E">
      <w:pPr>
        <w:pStyle w:val="ListParagraph"/>
        <w:numPr>
          <w:ilvl w:val="0"/>
          <w:numId w:val="8"/>
        </w:numPr>
        <w:tabs>
          <w:tab w:val="left" w:pos="1980"/>
        </w:tabs>
        <w:rPr>
          <w:rStyle w:val="mr1"/>
        </w:rPr>
      </w:pPr>
      <w:r w:rsidRPr="00401E8F">
        <w:rPr>
          <w:rStyle w:val="mr1"/>
          <w:b/>
          <w:color w:val="000066"/>
          <w:sz w:val="20"/>
        </w:rPr>
        <w:t>Chicago Regional Coordinator</w:t>
      </w:r>
      <w:r w:rsidR="00401E8F" w:rsidRPr="00401E8F">
        <w:rPr>
          <w:rStyle w:val="mr1"/>
          <w:b/>
          <w:color w:val="000066"/>
          <w:sz w:val="20"/>
        </w:rPr>
        <w:t xml:space="preserve"> 05-06</w:t>
      </w:r>
      <w:r w:rsidR="002A68A0">
        <w:rPr>
          <w:rStyle w:val="mr1"/>
          <w:b/>
          <w:color w:val="000066"/>
          <w:sz w:val="20"/>
        </w:rPr>
        <w:t>'</w:t>
      </w:r>
    </w:p>
    <w:p w14:paraId="3E087AEC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360BDA9F" w14:textId="77777777" w:rsidR="007C65C4" w:rsidRPr="00203ED5" w:rsidRDefault="007C65C4">
      <w:pPr>
        <w:tabs>
          <w:tab w:val="left" w:pos="1980"/>
        </w:tabs>
        <w:rPr>
          <w:b/>
          <w:color w:val="000066"/>
          <w:sz w:val="20"/>
        </w:rPr>
      </w:pPr>
    </w:p>
    <w:p w14:paraId="7FCED2DC" w14:textId="61AED687" w:rsidR="00872133" w:rsidRPr="00203ED5" w:rsidRDefault="00A769F6" w:rsidP="00872133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 xml:space="preserve">What contribution do you envision ILASFAA making to the </w:t>
      </w:r>
      <w:r w:rsidR="00203ED5">
        <w:rPr>
          <w:b/>
          <w:color w:val="000066"/>
          <w:sz w:val="20"/>
        </w:rPr>
        <w:t xml:space="preserve">financial aid </w:t>
      </w:r>
      <w:r w:rsidRPr="00203ED5">
        <w:rPr>
          <w:b/>
          <w:color w:val="000066"/>
          <w:sz w:val="20"/>
        </w:rPr>
        <w:t>profession?</w:t>
      </w:r>
    </w:p>
    <w:p w14:paraId="3C7C3E9A" w14:textId="77777777" w:rsidR="00872133" w:rsidRPr="00203ED5" w:rsidRDefault="00872133" w:rsidP="00872133">
      <w:pPr>
        <w:tabs>
          <w:tab w:val="left" w:pos="1980"/>
        </w:tabs>
        <w:rPr>
          <w:b/>
          <w:color w:val="000066"/>
          <w:sz w:val="20"/>
        </w:rPr>
      </w:pPr>
    </w:p>
    <w:p w14:paraId="7DA0CCB1" w14:textId="752B2DC0" w:rsidR="007C65C4" w:rsidRPr="00203ED5" w:rsidRDefault="00002744" w:rsidP="00872133">
      <w:pPr>
        <w:tabs>
          <w:tab w:val="left" w:pos="1980"/>
        </w:tabs>
        <w:rPr>
          <w:b/>
          <w:color w:val="000066"/>
          <w:sz w:val="20"/>
        </w:rPr>
      </w:pPr>
      <w:r>
        <w:rPr>
          <w:b/>
          <w:color w:val="000066"/>
          <w:sz w:val="20"/>
        </w:rPr>
        <w:t>I enjoy surveying the memberships</w:t>
      </w:r>
      <w:r w:rsidR="002A68A0">
        <w:rPr>
          <w:b/>
          <w:color w:val="000066"/>
          <w:sz w:val="20"/>
        </w:rPr>
        <w:t>'</w:t>
      </w:r>
      <w:r>
        <w:rPr>
          <w:b/>
          <w:color w:val="000066"/>
          <w:sz w:val="20"/>
        </w:rPr>
        <w:t xml:space="preserve"> needs and creatively finding ways to meet those needs. Now, more than ever, Financial Aid Administrators are called to be agile and adept at changing</w:t>
      </w:r>
      <w:r w:rsidR="002A68A0">
        <w:rPr>
          <w:b/>
          <w:color w:val="000066"/>
          <w:sz w:val="20"/>
        </w:rPr>
        <w:t>, and</w:t>
      </w:r>
      <w:r>
        <w:rPr>
          <w:b/>
          <w:color w:val="000066"/>
          <w:sz w:val="20"/>
        </w:rPr>
        <w:t xml:space="preserve"> I can help the ILASFAA board discern how to meet the membership</w:t>
      </w:r>
      <w:r w:rsidR="002A68A0">
        <w:rPr>
          <w:b/>
          <w:color w:val="000066"/>
          <w:sz w:val="20"/>
        </w:rPr>
        <w:t>'</w:t>
      </w:r>
      <w:r>
        <w:rPr>
          <w:b/>
          <w:color w:val="000066"/>
          <w:sz w:val="20"/>
        </w:rPr>
        <w:t>s needs through these lenses.</w:t>
      </w:r>
    </w:p>
    <w:p w14:paraId="1CD9A07C" w14:textId="77777777" w:rsidR="007C65C4" w:rsidRPr="00203ED5" w:rsidRDefault="007C65C4" w:rsidP="00872133">
      <w:pPr>
        <w:tabs>
          <w:tab w:val="left" w:pos="1980"/>
        </w:tabs>
        <w:rPr>
          <w:b/>
          <w:color w:val="000066"/>
          <w:sz w:val="20"/>
        </w:rPr>
      </w:pPr>
    </w:p>
    <w:p w14:paraId="63EE6406" w14:textId="77777777" w:rsidR="00872133" w:rsidRPr="00203ED5" w:rsidRDefault="00872133" w:rsidP="00872133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How would you support financial aid professionals as we move into the future for ILASFAA?</w:t>
      </w:r>
    </w:p>
    <w:p w14:paraId="4B80361C" w14:textId="33FC0A5A" w:rsidR="00872133" w:rsidRDefault="00872133" w:rsidP="00872133">
      <w:pPr>
        <w:tabs>
          <w:tab w:val="left" w:pos="1980"/>
        </w:tabs>
        <w:rPr>
          <w:b/>
          <w:color w:val="000066"/>
          <w:sz w:val="20"/>
        </w:rPr>
      </w:pPr>
    </w:p>
    <w:p w14:paraId="6725FC6E" w14:textId="08318365" w:rsidR="00002744" w:rsidRPr="00203ED5" w:rsidRDefault="00002744" w:rsidP="00872133">
      <w:pPr>
        <w:tabs>
          <w:tab w:val="left" w:pos="1980"/>
        </w:tabs>
        <w:rPr>
          <w:b/>
          <w:color w:val="000066"/>
          <w:sz w:val="20"/>
        </w:rPr>
      </w:pPr>
      <w:r>
        <w:rPr>
          <w:b/>
          <w:color w:val="000066"/>
          <w:sz w:val="20"/>
        </w:rPr>
        <w:t xml:space="preserve">Creatively exploring avenues to connect within the financial aid community to discuss </w:t>
      </w:r>
      <w:r w:rsidR="002A68A0">
        <w:rPr>
          <w:b/>
          <w:color w:val="000066"/>
          <w:sz w:val="20"/>
        </w:rPr>
        <w:t>various</w:t>
      </w:r>
      <w:r>
        <w:rPr>
          <w:b/>
          <w:color w:val="000066"/>
          <w:sz w:val="20"/>
        </w:rPr>
        <w:t xml:space="preserve"> changes </w:t>
      </w:r>
      <w:r w:rsidR="002A68A0">
        <w:rPr>
          <w:b/>
          <w:color w:val="000066"/>
          <w:sz w:val="20"/>
        </w:rPr>
        <w:t>so schools can benchmark best practices in real-time. Additionally, I would leverage in-person and virtual spaces to foster greater community and safety amidst COVID concerns.</w:t>
      </w:r>
    </w:p>
    <w:p w14:paraId="10A8BAA6" w14:textId="77777777" w:rsidR="007C65C4" w:rsidRPr="00203ED5" w:rsidRDefault="007C65C4" w:rsidP="00872133">
      <w:pPr>
        <w:tabs>
          <w:tab w:val="left" w:pos="1980"/>
        </w:tabs>
        <w:rPr>
          <w:b/>
          <w:color w:val="000066"/>
          <w:sz w:val="20"/>
        </w:rPr>
      </w:pPr>
      <w:bookmarkStart w:id="0" w:name="_GoBack"/>
      <w:bookmarkEnd w:id="0"/>
    </w:p>
    <w:p w14:paraId="639B280D" w14:textId="77777777" w:rsidR="00203ED5" w:rsidRDefault="00203ED5" w:rsidP="00872133">
      <w:pPr>
        <w:tabs>
          <w:tab w:val="left" w:pos="1980"/>
        </w:tabs>
        <w:rPr>
          <w:b/>
          <w:color w:val="000066"/>
          <w:sz w:val="20"/>
        </w:rPr>
      </w:pPr>
    </w:p>
    <w:p w14:paraId="340D2A0D" w14:textId="1F67C0A1" w:rsidR="007C65C4" w:rsidRPr="00203ED5" w:rsidRDefault="00203ED5" w:rsidP="00872133">
      <w:pPr>
        <w:tabs>
          <w:tab w:val="left" w:pos="1980"/>
        </w:tabs>
        <w:rPr>
          <w:b/>
          <w:color w:val="000066"/>
          <w:sz w:val="20"/>
        </w:rPr>
      </w:pPr>
      <w:r w:rsidRPr="00203ED5">
        <w:rPr>
          <w:b/>
          <w:color w:val="000066"/>
          <w:sz w:val="20"/>
        </w:rPr>
        <w:t>Do you have your supervisor</w:t>
      </w:r>
      <w:r w:rsidR="002A68A0">
        <w:rPr>
          <w:b/>
          <w:color w:val="000066"/>
          <w:sz w:val="20"/>
        </w:rPr>
        <w:t>'</w:t>
      </w:r>
      <w:r w:rsidRPr="00203ED5">
        <w:rPr>
          <w:b/>
          <w:color w:val="000066"/>
          <w:sz w:val="20"/>
        </w:rPr>
        <w:t xml:space="preserve">s support and agreement to be a candidate for the 2023-24 Election? </w:t>
      </w:r>
      <w:r w:rsidR="002A68A0">
        <w:rPr>
          <w:b/>
          <w:color w:val="000066"/>
          <w:sz w:val="20"/>
        </w:rPr>
        <w:t>Yes.</w:t>
      </w:r>
    </w:p>
    <w:p w14:paraId="781313F4" w14:textId="77777777" w:rsidR="007C65C4" w:rsidRPr="007C65C4" w:rsidRDefault="007C65C4" w:rsidP="00872133">
      <w:pPr>
        <w:tabs>
          <w:tab w:val="left" w:pos="1980"/>
        </w:tabs>
        <w:rPr>
          <w:b/>
          <w:color w:val="000066"/>
        </w:rPr>
      </w:pPr>
    </w:p>
    <w:p w14:paraId="524BF8CB" w14:textId="77777777" w:rsidR="00203ED5" w:rsidRDefault="00203ED5" w:rsidP="00872133">
      <w:pPr>
        <w:tabs>
          <w:tab w:val="left" w:pos="1980"/>
        </w:tabs>
        <w:jc w:val="center"/>
        <w:rPr>
          <w:rFonts w:ascii="Calibri" w:hAnsi="Calibri" w:cs="Calibri"/>
          <w:b/>
          <w:bCs/>
          <w:color w:val="0033CC"/>
          <w:sz w:val="24"/>
        </w:rPr>
      </w:pPr>
    </w:p>
    <w:p w14:paraId="0EF172AD" w14:textId="0B68E5FE" w:rsidR="00872133" w:rsidRPr="00332A20" w:rsidRDefault="00872133" w:rsidP="00872133">
      <w:pPr>
        <w:tabs>
          <w:tab w:val="left" w:pos="1980"/>
        </w:tabs>
        <w:jc w:val="center"/>
        <w:rPr>
          <w:rFonts w:ascii="Calibri" w:hAnsi="Calibri" w:cs="Calibri"/>
          <w:b/>
          <w:bCs/>
          <w:color w:val="0033CC"/>
          <w:sz w:val="24"/>
        </w:rPr>
      </w:pPr>
      <w:r w:rsidRPr="00332A20">
        <w:rPr>
          <w:rFonts w:ascii="Calibri" w:hAnsi="Calibri" w:cs="Calibri"/>
          <w:b/>
          <w:bCs/>
          <w:color w:val="0033CC"/>
          <w:sz w:val="24"/>
        </w:rPr>
        <w:t xml:space="preserve">You are the Future of ILASFAA! </w:t>
      </w:r>
    </w:p>
    <w:p w14:paraId="5FC91436" w14:textId="77777777" w:rsidR="00C413D2" w:rsidRPr="00332A20" w:rsidRDefault="00C413D2" w:rsidP="00872133">
      <w:pPr>
        <w:tabs>
          <w:tab w:val="left" w:pos="1980"/>
        </w:tabs>
        <w:jc w:val="center"/>
        <w:rPr>
          <w:rFonts w:ascii="Calibri" w:hAnsi="Calibri" w:cs="Calibri"/>
          <w:b/>
          <w:bCs/>
          <w:color w:val="0033CC"/>
          <w:sz w:val="24"/>
        </w:rPr>
      </w:pPr>
      <w:r w:rsidRPr="00332A20">
        <w:rPr>
          <w:rFonts w:ascii="Calibri" w:hAnsi="Calibri" w:cs="Calibri"/>
          <w:b/>
          <w:bCs/>
          <w:color w:val="0033CC"/>
          <w:sz w:val="24"/>
        </w:rPr>
        <w:t xml:space="preserve">THANK YOU FOR </w:t>
      </w:r>
      <w:r w:rsidR="00872133" w:rsidRPr="00332A20">
        <w:rPr>
          <w:rFonts w:ascii="Calibri" w:hAnsi="Calibri" w:cs="Calibri"/>
          <w:b/>
          <w:bCs/>
          <w:color w:val="0033CC"/>
          <w:sz w:val="24"/>
        </w:rPr>
        <w:t>YOUR PARTICIPATION IN OUR ILASFAA ELECTIONS!</w:t>
      </w:r>
    </w:p>
    <w:p w14:paraId="401952C1" w14:textId="77777777" w:rsidR="00872133" w:rsidRPr="00C413D2" w:rsidRDefault="00872133" w:rsidP="00872133">
      <w:pPr>
        <w:tabs>
          <w:tab w:val="left" w:pos="1980"/>
        </w:tabs>
        <w:rPr>
          <w:sz w:val="20"/>
        </w:rPr>
      </w:pPr>
    </w:p>
    <w:p w14:paraId="2688889C" w14:textId="77777777" w:rsidR="00F02FF7" w:rsidRDefault="00F02FF7">
      <w:pPr>
        <w:tabs>
          <w:tab w:val="left" w:pos="1980"/>
        </w:tabs>
      </w:pPr>
    </w:p>
    <w:p w14:paraId="0DD37A15" w14:textId="77777777" w:rsidR="00332A20" w:rsidRDefault="00686CFB" w:rsidP="00C413D2">
      <w:pPr>
        <w:tabs>
          <w:tab w:val="left" w:pos="1980"/>
        </w:tabs>
        <w:jc w:val="center"/>
        <w:rPr>
          <w:b/>
          <w:color w:val="000066"/>
          <w:sz w:val="20"/>
        </w:rPr>
      </w:pPr>
      <w:r w:rsidRPr="00872133">
        <w:rPr>
          <w:b/>
          <w:color w:val="000066"/>
          <w:sz w:val="20"/>
        </w:rPr>
        <w:t xml:space="preserve">PLEASE RETURN </w:t>
      </w:r>
      <w:r w:rsidR="007C65C4">
        <w:rPr>
          <w:b/>
          <w:color w:val="000066"/>
          <w:sz w:val="20"/>
        </w:rPr>
        <w:t>your Candidate Acceptance</w:t>
      </w:r>
      <w:r w:rsidR="00C95585" w:rsidRPr="00872133">
        <w:rPr>
          <w:b/>
          <w:color w:val="000066"/>
          <w:sz w:val="20"/>
        </w:rPr>
        <w:t xml:space="preserve"> to</w:t>
      </w:r>
      <w:r w:rsidR="00332A20">
        <w:rPr>
          <w:b/>
          <w:color w:val="000066"/>
          <w:sz w:val="20"/>
        </w:rPr>
        <w:t>:</w:t>
      </w:r>
    </w:p>
    <w:p w14:paraId="5EEDA1FC" w14:textId="1F62012A" w:rsidR="00C413D2" w:rsidRPr="00872133" w:rsidRDefault="00C95585" w:rsidP="00C413D2">
      <w:pPr>
        <w:tabs>
          <w:tab w:val="left" w:pos="1980"/>
        </w:tabs>
        <w:jc w:val="center"/>
        <w:rPr>
          <w:b/>
          <w:color w:val="000066"/>
          <w:sz w:val="20"/>
        </w:rPr>
      </w:pPr>
      <w:r w:rsidRPr="00872133">
        <w:rPr>
          <w:b/>
          <w:color w:val="000066"/>
          <w:sz w:val="20"/>
        </w:rPr>
        <w:t xml:space="preserve"> </w:t>
      </w:r>
      <w:r w:rsidR="00872133" w:rsidRPr="00872133">
        <w:rPr>
          <w:b/>
          <w:color w:val="000066"/>
          <w:sz w:val="20"/>
        </w:rPr>
        <w:t>Mary Shaw at</w:t>
      </w:r>
      <w:r w:rsidR="00C413D2" w:rsidRPr="00872133">
        <w:rPr>
          <w:b/>
          <w:color w:val="000066"/>
          <w:sz w:val="20"/>
        </w:rPr>
        <w:t xml:space="preserve"> </w:t>
      </w:r>
      <w:hyperlink r:id="rId8" w:history="1">
        <w:r w:rsidR="00332A20" w:rsidRPr="00332A20">
          <w:rPr>
            <w:rStyle w:val="Hyperlink"/>
            <w:b/>
            <w:color w:val="0033CC"/>
            <w:sz w:val="20"/>
          </w:rPr>
          <w:t>mshaw18@depaul.edu</w:t>
        </w:r>
      </w:hyperlink>
      <w:r w:rsidR="00332A20">
        <w:rPr>
          <w:b/>
          <w:color w:val="000066"/>
          <w:sz w:val="20"/>
        </w:rPr>
        <w:t xml:space="preserve"> by </w:t>
      </w:r>
      <w:r w:rsidR="00332A20" w:rsidRPr="00332A20">
        <w:rPr>
          <w:b/>
          <w:color w:val="0033CC"/>
          <w:sz w:val="20"/>
        </w:rPr>
        <w:t>Wed, Jan 25, 2023</w:t>
      </w:r>
      <w:r w:rsidR="00872133" w:rsidRPr="00872133">
        <w:rPr>
          <w:b/>
          <w:color w:val="000066"/>
          <w:sz w:val="20"/>
        </w:rPr>
        <w:t>.</w:t>
      </w:r>
    </w:p>
    <w:sectPr w:rsidR="00C413D2" w:rsidRPr="00872133" w:rsidSect="00872133">
      <w:footerReference w:type="default" r:id="rId9"/>
      <w:pgSz w:w="12240" w:h="15840" w:code="1"/>
      <w:pgMar w:top="1440" w:right="1440" w:bottom="81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734D8" w14:textId="77777777" w:rsidR="001D5CE1" w:rsidRDefault="001D5CE1" w:rsidP="001719C1">
      <w:r>
        <w:separator/>
      </w:r>
    </w:p>
  </w:endnote>
  <w:endnote w:type="continuationSeparator" w:id="0">
    <w:p w14:paraId="0B1292F8" w14:textId="77777777" w:rsidR="001D5CE1" w:rsidRDefault="001D5CE1" w:rsidP="00171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haucer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FDF01" w14:textId="77777777" w:rsidR="00AC200C" w:rsidRDefault="007A624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90B15A" wp14:editId="05F0B1ED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43600" cy="569595"/>
              <wp:effectExtent l="0" t="0" r="0" b="2540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569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E677AF" w14:textId="77777777" w:rsidR="00AC200C" w:rsidRPr="00AC200C" w:rsidRDefault="00AC200C">
                          <w:pPr>
                            <w:jc w:val="right"/>
                            <w:rPr>
                              <w:rFonts w:ascii="Brush Script MT" w:hAnsi="Brush Script MT"/>
                              <w:b/>
                              <w:i/>
                              <w:color w:val="002060"/>
                              <w:sz w:val="28"/>
                              <w:szCs w:val="28"/>
                            </w:rPr>
                          </w:pPr>
                          <w:r w:rsidRPr="00AC200C">
                            <w:rPr>
                              <w:rFonts w:ascii="Brush Script MT" w:hAnsi="Brush Script MT"/>
                              <w:b/>
                              <w:i/>
                              <w:color w:val="002060"/>
                              <w:sz w:val="28"/>
                              <w:szCs w:val="28"/>
                            </w:rPr>
                            <w:t>Serving Illinois students since 1969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6C90B15A" id="Rectangle 5" o:spid="_x0000_s1026" style="position:absolute;margin-left:0;margin-top:0;width:468pt;height:44.85pt;z-index:251661312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" filled="f" stroked="f">
              <v:textbox inset=",0">
                <w:txbxContent>
                  <w:p w14:paraId="7DE677AF" w14:textId="77777777" w:rsidR="00AC200C" w:rsidRPr="00AC200C" w:rsidRDefault="00AC200C">
                    <w:pPr>
                      <w:jc w:val="right"/>
                      <w:rPr>
                        <w:rFonts w:ascii="Brush Script MT" w:hAnsi="Brush Script MT"/>
                        <w:b/>
                        <w:i/>
                        <w:color w:val="002060"/>
                        <w:sz w:val="28"/>
                        <w:szCs w:val="28"/>
                      </w:rPr>
                    </w:pPr>
                    <w:r w:rsidRPr="00AC200C">
                      <w:rPr>
                        <w:rFonts w:ascii="Brush Script MT" w:hAnsi="Brush Script MT"/>
                        <w:b/>
                        <w:i/>
                        <w:color w:val="002060"/>
                        <w:sz w:val="28"/>
                        <w:szCs w:val="28"/>
                      </w:rPr>
                      <w:t>Serving Illinois students since 1969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A8EBD" w14:textId="77777777" w:rsidR="001D5CE1" w:rsidRDefault="001D5CE1" w:rsidP="001719C1">
      <w:r>
        <w:separator/>
      </w:r>
    </w:p>
  </w:footnote>
  <w:footnote w:type="continuationSeparator" w:id="0">
    <w:p w14:paraId="7FF1C7EF" w14:textId="77777777" w:rsidR="001D5CE1" w:rsidRDefault="001D5CE1" w:rsidP="00171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26C7"/>
    <w:multiLevelType w:val="hybridMultilevel"/>
    <w:tmpl w:val="A808E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B3BA0"/>
    <w:multiLevelType w:val="hybridMultilevel"/>
    <w:tmpl w:val="473E8E72"/>
    <w:lvl w:ilvl="0" w:tplc="F2181C76">
      <w:start w:val="1"/>
      <w:numFmt w:val="bullet"/>
      <w:lvlText w:val=""/>
      <w:lvlJc w:val="left"/>
      <w:pPr>
        <w:tabs>
          <w:tab w:val="num" w:pos="1296"/>
        </w:tabs>
        <w:ind w:left="129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94845"/>
    <w:multiLevelType w:val="hybridMultilevel"/>
    <w:tmpl w:val="95E4D73E"/>
    <w:lvl w:ilvl="0" w:tplc="2F260982">
      <w:start w:val="1"/>
      <w:numFmt w:val="bullet"/>
      <w:lvlText w:val=""/>
      <w:lvlJc w:val="left"/>
      <w:pPr>
        <w:tabs>
          <w:tab w:val="num" w:pos="1368"/>
        </w:tabs>
        <w:ind w:left="1368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95B92"/>
    <w:multiLevelType w:val="hybridMultilevel"/>
    <w:tmpl w:val="7B5C174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1AD93E3B"/>
    <w:multiLevelType w:val="hybridMultilevel"/>
    <w:tmpl w:val="3F12DF48"/>
    <w:lvl w:ilvl="0" w:tplc="F2181C76">
      <w:start w:val="1"/>
      <w:numFmt w:val="bullet"/>
      <w:lvlText w:val=""/>
      <w:lvlJc w:val="left"/>
      <w:pPr>
        <w:tabs>
          <w:tab w:val="num" w:pos="1296"/>
        </w:tabs>
        <w:ind w:left="129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D1BFF"/>
    <w:multiLevelType w:val="hybridMultilevel"/>
    <w:tmpl w:val="96BAE18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5DE31642"/>
    <w:multiLevelType w:val="hybridMultilevel"/>
    <w:tmpl w:val="D4AC507C"/>
    <w:lvl w:ilvl="0" w:tplc="787CB286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E24E7C4">
      <w:start w:val="2"/>
      <w:numFmt w:val="decimal"/>
      <w:lvlText w:val="%2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1170ABA"/>
    <w:multiLevelType w:val="hybridMultilevel"/>
    <w:tmpl w:val="5D8E97C6"/>
    <w:lvl w:ilvl="0" w:tplc="EEA6F410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revisionView w:inkAnnotation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A1MzM1NjEzNjVU0lEKTi0uzszPAykwrAUACngyJywAAAA="/>
  </w:docVars>
  <w:rsids>
    <w:rsidRoot w:val="00D249F3"/>
    <w:rsid w:val="000002DA"/>
    <w:rsid w:val="0000197C"/>
    <w:rsid w:val="00002744"/>
    <w:rsid w:val="000C0E4C"/>
    <w:rsid w:val="000E29AA"/>
    <w:rsid w:val="001537F1"/>
    <w:rsid w:val="001719C1"/>
    <w:rsid w:val="00173E9E"/>
    <w:rsid w:val="00180D31"/>
    <w:rsid w:val="001C1057"/>
    <w:rsid w:val="001D5CE1"/>
    <w:rsid w:val="00203ED5"/>
    <w:rsid w:val="002A68A0"/>
    <w:rsid w:val="002F7CDC"/>
    <w:rsid w:val="00324AB1"/>
    <w:rsid w:val="00332A20"/>
    <w:rsid w:val="00380602"/>
    <w:rsid w:val="00380BCB"/>
    <w:rsid w:val="00401E8F"/>
    <w:rsid w:val="00447FBB"/>
    <w:rsid w:val="004E035B"/>
    <w:rsid w:val="00537D06"/>
    <w:rsid w:val="00546F28"/>
    <w:rsid w:val="00565DD7"/>
    <w:rsid w:val="00642308"/>
    <w:rsid w:val="006752B5"/>
    <w:rsid w:val="00686CFB"/>
    <w:rsid w:val="006D2E93"/>
    <w:rsid w:val="006E589F"/>
    <w:rsid w:val="00703378"/>
    <w:rsid w:val="00714629"/>
    <w:rsid w:val="007317B0"/>
    <w:rsid w:val="00774B2C"/>
    <w:rsid w:val="007A6241"/>
    <w:rsid w:val="007C65C4"/>
    <w:rsid w:val="007C787E"/>
    <w:rsid w:val="00872133"/>
    <w:rsid w:val="008A2FB6"/>
    <w:rsid w:val="008E4A10"/>
    <w:rsid w:val="00911F12"/>
    <w:rsid w:val="00922DFC"/>
    <w:rsid w:val="009960FC"/>
    <w:rsid w:val="00A769F6"/>
    <w:rsid w:val="00AC200C"/>
    <w:rsid w:val="00C12A94"/>
    <w:rsid w:val="00C413D2"/>
    <w:rsid w:val="00C95585"/>
    <w:rsid w:val="00CE401A"/>
    <w:rsid w:val="00D249F3"/>
    <w:rsid w:val="00D96FB7"/>
    <w:rsid w:val="00DA5AD2"/>
    <w:rsid w:val="00DD2579"/>
    <w:rsid w:val="00DE32F9"/>
    <w:rsid w:val="00DF4A27"/>
    <w:rsid w:val="00E226AE"/>
    <w:rsid w:val="00E22E42"/>
    <w:rsid w:val="00F0035C"/>
    <w:rsid w:val="00F02FF7"/>
    <w:rsid w:val="00FC6A8E"/>
    <w:rsid w:val="00FF11A8"/>
    <w:rsid w:val="00FF1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539D006"/>
  <w15:docId w15:val="{0203DC4A-8A70-4F1A-BDFC-813347B91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F12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911F12"/>
    <w:pPr>
      <w:keepNext/>
      <w:outlineLvl w:val="0"/>
    </w:pPr>
    <w:rPr>
      <w:rFonts w:ascii="Impact" w:hAnsi="Impact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E9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0A22E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911F12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911F12"/>
    <w:rPr>
      <w:b/>
      <w:bCs/>
      <w:u w:val="single"/>
    </w:rPr>
  </w:style>
  <w:style w:type="paragraph" w:styleId="BodyText">
    <w:name w:val="Body Text"/>
    <w:basedOn w:val="Normal"/>
    <w:semiHidden/>
    <w:rsid w:val="00911F12"/>
    <w:pPr>
      <w:jc w:val="center"/>
    </w:pPr>
    <w:rPr>
      <w:rFonts w:ascii="Chaucer" w:hAnsi="Chaucer"/>
      <w:bCs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6F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19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19C1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719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19C1"/>
    <w:rPr>
      <w:rFonts w:ascii="Arial" w:hAnsi="Arial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73E9E"/>
    <w:rPr>
      <w:rFonts w:asciiTheme="majorHAnsi" w:eastAsiaTheme="majorEastAsia" w:hAnsiTheme="majorHAnsi" w:cstheme="majorBidi"/>
      <w:b/>
      <w:bCs/>
      <w:color w:val="F0A22E" w:themeColor="accent1"/>
      <w:sz w:val="26"/>
      <w:szCs w:val="26"/>
    </w:rPr>
  </w:style>
  <w:style w:type="character" w:styleId="SubtleReference">
    <w:name w:val="Subtle Reference"/>
    <w:basedOn w:val="DefaultParagraphFont"/>
    <w:uiPriority w:val="31"/>
    <w:qFormat/>
    <w:rsid w:val="00173E9E"/>
    <w:rPr>
      <w:smallCaps/>
      <w:color w:val="A5644E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73E9E"/>
    <w:pPr>
      <w:pBdr>
        <w:bottom w:val="single" w:sz="8" w:space="4" w:color="F0A22E" w:themeColor="accent1"/>
      </w:pBdr>
      <w:spacing w:after="300"/>
      <w:contextualSpacing/>
    </w:pPr>
    <w:rPr>
      <w:rFonts w:asciiTheme="majorHAnsi" w:eastAsiaTheme="majorEastAsia" w:hAnsiTheme="majorHAnsi" w:cstheme="majorBidi"/>
      <w:color w:val="3A2C2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73E9E"/>
    <w:rPr>
      <w:rFonts w:asciiTheme="majorHAnsi" w:eastAsiaTheme="majorEastAsia" w:hAnsiTheme="majorHAnsi" w:cstheme="majorBidi"/>
      <w:color w:val="3A2C24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41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C413D2"/>
    <w:rPr>
      <w:color w:val="C77C0E" w:themeColor="accent1" w:themeShade="BF"/>
    </w:rPr>
    <w:tblPr>
      <w:tblStyleRowBandSize w:val="1"/>
      <w:tblStyleColBandSize w:val="1"/>
      <w:tblBorders>
        <w:top w:val="single" w:sz="8" w:space="0" w:color="F0A22E" w:themeColor="accent1"/>
        <w:bottom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32A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32F9"/>
    <w:pPr>
      <w:ind w:left="720"/>
      <w:contextualSpacing/>
    </w:pPr>
  </w:style>
  <w:style w:type="character" w:customStyle="1" w:styleId="mr1">
    <w:name w:val="mr1"/>
    <w:basedOn w:val="DefaultParagraphFont"/>
    <w:rsid w:val="00FC6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11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0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70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4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2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8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78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3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01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38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haw18@depaul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3.jpeg"/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Trek">
  <a:themeElements>
    <a:clrScheme name="Trek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Trek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Trek">
      <a:fillStyleLst>
        <a:solidFill>
          <a:schemeClr val="phClr"/>
        </a:solidFill>
        <a:gradFill rotWithShape="1">
          <a:gsLst>
            <a:gs pos="0">
              <a:schemeClr val="phClr">
                <a:tint val="30000"/>
                <a:satMod val="250000"/>
              </a:schemeClr>
            </a:gs>
            <a:gs pos="72000">
              <a:schemeClr val="phClr">
                <a:tint val="75000"/>
                <a:satMod val="210000"/>
              </a:schemeClr>
            </a:gs>
            <a:gs pos="100000">
              <a:schemeClr val="phClr">
                <a:tint val="85000"/>
                <a:satMod val="21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5000"/>
                <a:shade val="85000"/>
                <a:satMod val="230000"/>
              </a:schemeClr>
            </a:gs>
            <a:gs pos="25000">
              <a:schemeClr val="phClr">
                <a:tint val="90000"/>
                <a:shade val="70000"/>
                <a:satMod val="220000"/>
              </a:schemeClr>
            </a:gs>
            <a:gs pos="50000">
              <a:schemeClr val="phClr">
                <a:tint val="90000"/>
                <a:shade val="58000"/>
                <a:satMod val="225000"/>
              </a:schemeClr>
            </a:gs>
            <a:gs pos="65000">
              <a:schemeClr val="phClr">
                <a:tint val="90000"/>
                <a:shade val="58000"/>
                <a:satMod val="225000"/>
              </a:schemeClr>
            </a:gs>
            <a:gs pos="80000">
              <a:schemeClr val="phClr">
                <a:tint val="90000"/>
                <a:shade val="69000"/>
                <a:satMod val="220000"/>
              </a:schemeClr>
            </a:gs>
            <a:gs pos="100000">
              <a:schemeClr val="phClr">
                <a:tint val="77000"/>
                <a:shade val="80000"/>
                <a:satMod val="230000"/>
              </a:schemeClr>
            </a:gs>
          </a:gsLst>
          <a:lin ang="5400000" scaled="1"/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0"/>
            </a:lightRig>
          </a:scene3d>
          <a:sp3d prstMaterial="metal">
            <a:bevelT w="10000" h="10000"/>
          </a:sp3d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bliqueTopLeft" fov="600000">
              <a:rot lat="0" lon="0" rev="0"/>
            </a:camera>
            <a:lightRig rig="balanced" dir="t">
              <a:rot lat="0" lon="0" rev="19200000"/>
            </a:lightRig>
          </a:scene3d>
          <a:sp3d contourW="12700" prstMaterial="matte">
            <a:bevelT w="60000" h="50800"/>
            <a:contourClr>
              <a:schemeClr val="phClr">
                <a:shade val="60000"/>
                <a:satMod val="110000"/>
              </a:schemeClr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05000"/>
              </a:schemeClr>
            </a:duotone>
          </a:blip>
          <a:tile tx="0" ty="0" sx="95000" sy="95000" flip="none" algn="t"/>
        </a:blipFill>
        <a:blipFill>
          <a:blip xmlns:r="http://schemas.openxmlformats.org/officeDocument/2006/relationships" r:embed="rId2">
            <a:duotone>
              <a:schemeClr val="phClr">
                <a:shade val="30000"/>
                <a:satMod val="455000"/>
              </a:schemeClr>
              <a:schemeClr val="phClr">
                <a:tint val="95000"/>
                <a:satMod val="120000"/>
              </a:schemeClr>
            </a:duotone>
          </a:blip>
          <a:stretch>
            <a:fillRect/>
          </a:stretch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5</Words>
  <Characters>2277</Characters>
  <Application>Microsoft Office Word</Application>
  <DocSecurity>0</DocSecurity>
  <Lines>3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dpg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Facenda</dc:creator>
  <cp:lastModifiedBy>Mary Greenwood</cp:lastModifiedBy>
  <cp:revision>3</cp:revision>
  <cp:lastPrinted>2017-11-21T15:29:00Z</cp:lastPrinted>
  <dcterms:created xsi:type="dcterms:W3CDTF">2023-01-26T13:52:00Z</dcterms:created>
  <dcterms:modified xsi:type="dcterms:W3CDTF">2023-01-2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264dea56444d09b4a647ddde9c57dff0ba97f3af4ee90d5af4c6db15337a23</vt:lpwstr>
  </property>
</Properties>
</file>